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3619E" w14:textId="77777777" w:rsidR="00730E7F" w:rsidRDefault="00F07F10" w:rsidP="00F07F10">
      <w:pPr>
        <w:jc w:val="center"/>
      </w:pPr>
      <w:r w:rsidRPr="00F07F10">
        <w:rPr>
          <w:noProof/>
        </w:rPr>
        <w:drawing>
          <wp:inline distT="0" distB="0" distL="0" distR="0" wp14:anchorId="3F2361A3" wp14:editId="3DC61FE6">
            <wp:extent cx="1821180" cy="329696"/>
            <wp:effectExtent l="0" t="0" r="7620" b="0"/>
            <wp:docPr id="1" name="Picture 1" descr="Yeshiva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eshiva University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3296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3619F" w14:textId="58BA5178" w:rsidR="00F07F10" w:rsidRPr="002F346B" w:rsidRDefault="002E3A9B" w:rsidP="00F07F10">
      <w:pPr>
        <w:pStyle w:val="NoSpacing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Learning </w:t>
      </w:r>
      <w:r w:rsidR="00C362DF">
        <w:rPr>
          <w:rFonts w:ascii="Times New Roman" w:hAnsi="Times New Roman" w:cs="Times New Roman"/>
          <w:sz w:val="18"/>
          <w:szCs w:val="18"/>
        </w:rPr>
        <w:t>Success Center</w:t>
      </w:r>
    </w:p>
    <w:p w14:paraId="3F2361A0" w14:textId="77777777" w:rsidR="00F07F10" w:rsidRPr="002F346B" w:rsidRDefault="00444692" w:rsidP="00F07F10">
      <w:pPr>
        <w:pStyle w:val="NoSpacing"/>
        <w:jc w:val="center"/>
        <w:rPr>
          <w:rFonts w:ascii="Times New Roman" w:hAnsi="Times New Roman" w:cs="Times New Roman"/>
          <w:sz w:val="18"/>
          <w:szCs w:val="18"/>
        </w:rPr>
      </w:pPr>
      <w:r w:rsidRPr="002F346B">
        <w:rPr>
          <w:rFonts w:ascii="Times New Roman" w:hAnsi="Times New Roman" w:cs="Times New Roman"/>
          <w:sz w:val="18"/>
          <w:szCs w:val="18"/>
        </w:rPr>
        <w:t>Furst Hall 412</w:t>
      </w:r>
    </w:p>
    <w:p w14:paraId="3F2361A1" w14:textId="77777777" w:rsidR="00444692" w:rsidRPr="002F346B" w:rsidRDefault="00444692" w:rsidP="00F07F10">
      <w:pPr>
        <w:pStyle w:val="NoSpacing"/>
        <w:jc w:val="center"/>
        <w:rPr>
          <w:rFonts w:ascii="Times New Roman" w:hAnsi="Times New Roman" w:cs="Times New Roman"/>
          <w:sz w:val="18"/>
          <w:szCs w:val="18"/>
        </w:rPr>
      </w:pPr>
      <w:r w:rsidRPr="002F346B">
        <w:rPr>
          <w:rFonts w:ascii="Times New Roman" w:hAnsi="Times New Roman" w:cs="Times New Roman"/>
          <w:sz w:val="18"/>
          <w:szCs w:val="18"/>
        </w:rPr>
        <w:t>646-592-4285</w:t>
      </w:r>
    </w:p>
    <w:p w14:paraId="3F2361A2" w14:textId="292CD14C" w:rsidR="00F07F10" w:rsidRPr="002F346B" w:rsidRDefault="009454B9" w:rsidP="00F07F10">
      <w:pPr>
        <w:jc w:val="center"/>
        <w:rPr>
          <w:sz w:val="18"/>
          <w:szCs w:val="18"/>
        </w:rPr>
      </w:pPr>
      <w:hyperlink r:id="rId7" w:history="1">
        <w:r w:rsidR="00D83584" w:rsidRPr="00CD4281">
          <w:rPr>
            <w:rStyle w:val="Hyperlink"/>
            <w:rFonts w:ascii="Times New Roman" w:hAnsi="Times New Roman" w:cs="Times New Roman"/>
            <w:sz w:val="18"/>
            <w:szCs w:val="18"/>
          </w:rPr>
          <w:t>learningsuccesscenter@yu.edu</w:t>
        </w:r>
      </w:hyperlink>
      <w:r w:rsidR="002C6382" w:rsidRPr="002F346B">
        <w:rPr>
          <w:sz w:val="18"/>
          <w:szCs w:val="18"/>
        </w:rPr>
        <w:t xml:space="preserve"> </w:t>
      </w:r>
    </w:p>
    <w:tbl>
      <w:tblPr>
        <w:tblStyle w:val="TableGrid"/>
        <w:tblW w:w="10434" w:type="dxa"/>
        <w:tblLook w:val="04A0" w:firstRow="1" w:lastRow="0" w:firstColumn="1" w:lastColumn="0" w:noHBand="0" w:noVBand="1"/>
      </w:tblPr>
      <w:tblGrid>
        <w:gridCol w:w="1286"/>
        <w:gridCol w:w="1292"/>
        <w:gridCol w:w="1295"/>
        <w:gridCol w:w="1295"/>
        <w:gridCol w:w="1383"/>
        <w:gridCol w:w="1298"/>
        <w:gridCol w:w="1288"/>
        <w:gridCol w:w="1297"/>
      </w:tblGrid>
      <w:tr w:rsidR="007F7228" w14:paraId="47678D7C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6C2DFBDE" w14:textId="77777777" w:rsidR="00BD1FD2" w:rsidRDefault="00BD1FD2" w:rsidP="00F07F10">
            <w:pPr>
              <w:jc w:val="center"/>
            </w:pPr>
          </w:p>
        </w:tc>
        <w:tc>
          <w:tcPr>
            <w:tcW w:w="1292" w:type="dxa"/>
            <w:shd w:val="clear" w:color="auto" w:fill="auto"/>
          </w:tcPr>
          <w:p w14:paraId="3B246AA3" w14:textId="54B2A43B" w:rsidR="00BD1FD2" w:rsidRDefault="00C356AA" w:rsidP="00F07F10">
            <w:pPr>
              <w:jc w:val="center"/>
            </w:pPr>
            <w:r>
              <w:t>Sunday</w:t>
            </w:r>
          </w:p>
        </w:tc>
        <w:tc>
          <w:tcPr>
            <w:tcW w:w="1295" w:type="dxa"/>
            <w:shd w:val="clear" w:color="auto" w:fill="auto"/>
          </w:tcPr>
          <w:p w14:paraId="7F1BB3C5" w14:textId="08645C4F" w:rsidR="00BD1FD2" w:rsidRDefault="00C356AA" w:rsidP="00F07F10">
            <w:pPr>
              <w:jc w:val="center"/>
            </w:pPr>
            <w:r>
              <w:t>Monday</w:t>
            </w:r>
          </w:p>
        </w:tc>
        <w:tc>
          <w:tcPr>
            <w:tcW w:w="1295" w:type="dxa"/>
            <w:shd w:val="clear" w:color="auto" w:fill="auto"/>
          </w:tcPr>
          <w:p w14:paraId="64CC947C" w14:textId="5E31A02B" w:rsidR="00BD1FD2" w:rsidRDefault="00C356AA" w:rsidP="00F07F10">
            <w:pPr>
              <w:jc w:val="center"/>
            </w:pPr>
            <w:r>
              <w:t>Tuesday</w:t>
            </w:r>
          </w:p>
        </w:tc>
        <w:tc>
          <w:tcPr>
            <w:tcW w:w="1383" w:type="dxa"/>
            <w:shd w:val="clear" w:color="auto" w:fill="auto"/>
          </w:tcPr>
          <w:p w14:paraId="17694612" w14:textId="20DF4AD5" w:rsidR="00BD1FD2" w:rsidRDefault="00C356AA" w:rsidP="00F07F10">
            <w:pPr>
              <w:jc w:val="center"/>
            </w:pPr>
            <w:r>
              <w:t>Wednesday</w:t>
            </w:r>
          </w:p>
        </w:tc>
        <w:tc>
          <w:tcPr>
            <w:tcW w:w="1298" w:type="dxa"/>
            <w:shd w:val="clear" w:color="auto" w:fill="auto"/>
          </w:tcPr>
          <w:p w14:paraId="3CB1DF08" w14:textId="6CD51BF2" w:rsidR="00BD1FD2" w:rsidRDefault="00C356AA" w:rsidP="00F07F10">
            <w:pPr>
              <w:jc w:val="center"/>
            </w:pPr>
            <w:r>
              <w:t>Thursday</w:t>
            </w:r>
          </w:p>
        </w:tc>
        <w:tc>
          <w:tcPr>
            <w:tcW w:w="1288" w:type="dxa"/>
            <w:shd w:val="clear" w:color="auto" w:fill="auto"/>
          </w:tcPr>
          <w:p w14:paraId="0EC5FC1E" w14:textId="4AC1245C" w:rsidR="00BD1FD2" w:rsidRDefault="00C356AA" w:rsidP="00F07F10">
            <w:pPr>
              <w:jc w:val="center"/>
            </w:pPr>
            <w:r>
              <w:t>Friday</w:t>
            </w:r>
          </w:p>
        </w:tc>
        <w:tc>
          <w:tcPr>
            <w:tcW w:w="1297" w:type="dxa"/>
            <w:shd w:val="clear" w:color="auto" w:fill="auto"/>
          </w:tcPr>
          <w:p w14:paraId="5C65C5F1" w14:textId="32DC6533" w:rsidR="00BD1FD2" w:rsidRDefault="00C356AA" w:rsidP="00F07F10">
            <w:pPr>
              <w:jc w:val="center"/>
            </w:pPr>
            <w:r>
              <w:t>Saturday</w:t>
            </w:r>
          </w:p>
        </w:tc>
      </w:tr>
      <w:tr w:rsidR="007F7228" w14:paraId="7CEE49B3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6AABAD34" w14:textId="1CF56FB6" w:rsidR="00BD1FD2" w:rsidRDefault="007F7228" w:rsidP="00F07F10">
            <w:pPr>
              <w:jc w:val="center"/>
            </w:pPr>
            <w:r>
              <w:t>6:00</w:t>
            </w:r>
          </w:p>
        </w:tc>
        <w:tc>
          <w:tcPr>
            <w:tcW w:w="1292" w:type="dxa"/>
            <w:shd w:val="clear" w:color="auto" w:fill="auto"/>
          </w:tcPr>
          <w:p w14:paraId="572097F4" w14:textId="77777777" w:rsidR="00BD1FD2" w:rsidRDefault="00BD1FD2" w:rsidP="00F07F10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18725358" w14:textId="77777777" w:rsidR="00BD1FD2" w:rsidRDefault="00BD1FD2" w:rsidP="00F07F10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74F4196D" w14:textId="77777777" w:rsidR="00BD1FD2" w:rsidRDefault="00BD1FD2" w:rsidP="00F07F10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53806F38" w14:textId="77777777" w:rsidR="00BD1FD2" w:rsidRDefault="00BD1FD2" w:rsidP="00F07F10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0137A4AB" w14:textId="77777777" w:rsidR="00BD1FD2" w:rsidRDefault="00BD1FD2" w:rsidP="00F07F10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4EB4E81F" w14:textId="77777777" w:rsidR="00BD1FD2" w:rsidRDefault="00BD1FD2" w:rsidP="00F07F10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0D39C95A" w14:textId="77777777" w:rsidR="00BD1FD2" w:rsidRDefault="00BD1FD2" w:rsidP="00F07F10">
            <w:pPr>
              <w:jc w:val="center"/>
            </w:pPr>
          </w:p>
        </w:tc>
      </w:tr>
      <w:tr w:rsidR="007F7228" w14:paraId="7525456B" w14:textId="77777777" w:rsidTr="00D83584">
        <w:trPr>
          <w:trHeight w:val="550"/>
        </w:trPr>
        <w:tc>
          <w:tcPr>
            <w:tcW w:w="1286" w:type="dxa"/>
            <w:shd w:val="clear" w:color="auto" w:fill="auto"/>
          </w:tcPr>
          <w:p w14:paraId="5C8E4738" w14:textId="75A3DD7B" w:rsidR="00BD1FD2" w:rsidRDefault="007F7228" w:rsidP="00F07F10">
            <w:pPr>
              <w:jc w:val="center"/>
            </w:pPr>
            <w:r>
              <w:t>7:00</w:t>
            </w:r>
          </w:p>
        </w:tc>
        <w:tc>
          <w:tcPr>
            <w:tcW w:w="1292" w:type="dxa"/>
            <w:shd w:val="clear" w:color="auto" w:fill="auto"/>
          </w:tcPr>
          <w:p w14:paraId="594F1E76" w14:textId="77777777" w:rsidR="00BD1FD2" w:rsidRDefault="00BD1FD2" w:rsidP="00F07F10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4B507D04" w14:textId="77777777" w:rsidR="00BD1FD2" w:rsidRDefault="00BD1FD2" w:rsidP="00F07F10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69D8EEB9" w14:textId="77777777" w:rsidR="00BD1FD2" w:rsidRDefault="00BD1FD2" w:rsidP="00F07F10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424B1B1B" w14:textId="77777777" w:rsidR="00BD1FD2" w:rsidRDefault="00BD1FD2" w:rsidP="00F07F10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565BA3DD" w14:textId="77777777" w:rsidR="00BD1FD2" w:rsidRDefault="00BD1FD2" w:rsidP="00F07F10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14AA32F3" w14:textId="77777777" w:rsidR="00BD1FD2" w:rsidRDefault="00BD1FD2" w:rsidP="00F07F10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607149B3" w14:textId="77777777" w:rsidR="00BD1FD2" w:rsidRDefault="00BD1FD2" w:rsidP="00F07F10">
            <w:pPr>
              <w:jc w:val="center"/>
            </w:pPr>
          </w:p>
        </w:tc>
      </w:tr>
      <w:tr w:rsidR="007F7228" w14:paraId="4A14A314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31E52191" w14:textId="21BBB064" w:rsidR="00BD1FD2" w:rsidRDefault="007F7228" w:rsidP="00F07F10">
            <w:pPr>
              <w:jc w:val="center"/>
            </w:pPr>
            <w:r>
              <w:t>8:00</w:t>
            </w:r>
          </w:p>
        </w:tc>
        <w:tc>
          <w:tcPr>
            <w:tcW w:w="1292" w:type="dxa"/>
            <w:shd w:val="clear" w:color="auto" w:fill="auto"/>
          </w:tcPr>
          <w:p w14:paraId="3E458FB8" w14:textId="77777777" w:rsidR="00BD1FD2" w:rsidRDefault="00BD1FD2" w:rsidP="00F07F10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0DA749BB" w14:textId="77777777" w:rsidR="00BD1FD2" w:rsidRDefault="00BD1FD2" w:rsidP="00F07F10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65C45423" w14:textId="77777777" w:rsidR="00BD1FD2" w:rsidRDefault="00BD1FD2" w:rsidP="00F07F10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37DCAE50" w14:textId="77777777" w:rsidR="00BD1FD2" w:rsidRDefault="00BD1FD2" w:rsidP="00F07F10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2818069C" w14:textId="77777777" w:rsidR="00BD1FD2" w:rsidRDefault="00BD1FD2" w:rsidP="00F07F10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3CC25674" w14:textId="77777777" w:rsidR="00BD1FD2" w:rsidRDefault="00BD1FD2" w:rsidP="00F07F10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067B7A6F" w14:textId="77777777" w:rsidR="00BD1FD2" w:rsidRDefault="00BD1FD2" w:rsidP="00F07F10">
            <w:pPr>
              <w:jc w:val="center"/>
            </w:pPr>
          </w:p>
        </w:tc>
      </w:tr>
      <w:tr w:rsidR="00F621DF" w14:paraId="7F5089B1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14C11D4C" w14:textId="0724C02D" w:rsidR="00F621DF" w:rsidRDefault="00F621DF" w:rsidP="00F621DF">
            <w:pPr>
              <w:jc w:val="center"/>
            </w:pPr>
            <w:r>
              <w:t>9:00</w:t>
            </w:r>
          </w:p>
        </w:tc>
        <w:tc>
          <w:tcPr>
            <w:tcW w:w="1292" w:type="dxa"/>
            <w:shd w:val="clear" w:color="auto" w:fill="auto"/>
          </w:tcPr>
          <w:p w14:paraId="4F8D96B8" w14:textId="14AE2B73" w:rsidR="00F621DF" w:rsidRPr="00C73790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05DBEDD5" w14:textId="613E8013" w:rsidR="00F621DF" w:rsidRPr="00D83584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613FC7D0" w14:textId="0974E8D9" w:rsidR="00F621DF" w:rsidRPr="00D83584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66E162AF" w14:textId="51E52AC0" w:rsidR="00F621DF" w:rsidRPr="00D83584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6F93B188" w14:textId="69259AFD" w:rsidR="00F621DF" w:rsidRPr="00D83584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100EA612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1D05B72A" w14:textId="77777777" w:rsidR="00F621DF" w:rsidRDefault="00F621DF" w:rsidP="00F621DF">
            <w:pPr>
              <w:jc w:val="center"/>
            </w:pPr>
          </w:p>
        </w:tc>
      </w:tr>
      <w:tr w:rsidR="00F621DF" w14:paraId="3682B979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4FBF376C" w14:textId="0504F9A3" w:rsidR="00F621DF" w:rsidRDefault="00F621DF" w:rsidP="00F621DF">
            <w:pPr>
              <w:jc w:val="center"/>
            </w:pPr>
            <w:r>
              <w:t>10:00</w:t>
            </w:r>
          </w:p>
        </w:tc>
        <w:tc>
          <w:tcPr>
            <w:tcW w:w="1292" w:type="dxa"/>
            <w:shd w:val="clear" w:color="auto" w:fill="auto"/>
          </w:tcPr>
          <w:p w14:paraId="75BE0844" w14:textId="78C58BED" w:rsidR="00F621DF" w:rsidRPr="00C73790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16501756" w14:textId="35C44147" w:rsidR="00F621DF" w:rsidRPr="00D83584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199BF0D2" w14:textId="651570A5" w:rsidR="00F621DF" w:rsidRPr="00D83584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0E727312" w14:textId="5FA5FAC4" w:rsidR="00F621DF" w:rsidRPr="00D83584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57B537A7" w14:textId="62B7DC1C" w:rsidR="00F621DF" w:rsidRPr="00D83584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5E24F1C2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4A5B957D" w14:textId="77777777" w:rsidR="00F621DF" w:rsidRDefault="00F621DF" w:rsidP="00F621DF">
            <w:pPr>
              <w:jc w:val="center"/>
            </w:pPr>
          </w:p>
        </w:tc>
      </w:tr>
      <w:tr w:rsidR="00F621DF" w14:paraId="32D2AA5F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5012215C" w14:textId="013AD85D" w:rsidR="00F621DF" w:rsidRDefault="00F621DF" w:rsidP="00F621DF">
            <w:pPr>
              <w:jc w:val="center"/>
            </w:pPr>
            <w:r>
              <w:t>11:00</w:t>
            </w:r>
          </w:p>
        </w:tc>
        <w:tc>
          <w:tcPr>
            <w:tcW w:w="1292" w:type="dxa"/>
            <w:shd w:val="clear" w:color="auto" w:fill="auto"/>
          </w:tcPr>
          <w:p w14:paraId="6296AE6C" w14:textId="4D96094B" w:rsidR="00F621DF" w:rsidRPr="00C73790" w:rsidRDefault="00F621DF" w:rsidP="00F621DF">
            <w:pPr>
              <w:jc w:val="center"/>
              <w:rPr>
                <w:highlight w:val="yellow"/>
              </w:rPr>
            </w:pPr>
          </w:p>
        </w:tc>
        <w:tc>
          <w:tcPr>
            <w:tcW w:w="1295" w:type="dxa"/>
            <w:shd w:val="clear" w:color="auto" w:fill="auto"/>
          </w:tcPr>
          <w:p w14:paraId="49AE4392" w14:textId="45091B9B" w:rsidR="00F621DF" w:rsidRPr="00D83584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3D6305D1" w14:textId="028F6367" w:rsidR="00F621DF" w:rsidRPr="00D83584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1AE2EB3C" w14:textId="7D921B13" w:rsidR="00F621DF" w:rsidRPr="00D83584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0E671B24" w14:textId="42841635" w:rsidR="00F621DF" w:rsidRPr="00D83584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2488EC5A" w14:textId="2D160A56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33DFFBFB" w14:textId="77777777" w:rsidR="00F621DF" w:rsidRDefault="00F621DF" w:rsidP="00F621DF">
            <w:pPr>
              <w:jc w:val="center"/>
            </w:pPr>
          </w:p>
        </w:tc>
      </w:tr>
      <w:tr w:rsidR="00F621DF" w14:paraId="2E1B492F" w14:textId="77777777" w:rsidTr="00D83584">
        <w:trPr>
          <w:trHeight w:val="550"/>
        </w:trPr>
        <w:tc>
          <w:tcPr>
            <w:tcW w:w="1286" w:type="dxa"/>
            <w:shd w:val="clear" w:color="auto" w:fill="auto"/>
          </w:tcPr>
          <w:p w14:paraId="56DEBE59" w14:textId="55C40BC5" w:rsidR="00F621DF" w:rsidRDefault="00F621DF" w:rsidP="00F621DF">
            <w:pPr>
              <w:jc w:val="center"/>
            </w:pPr>
            <w:r>
              <w:t>12:00</w:t>
            </w:r>
          </w:p>
        </w:tc>
        <w:tc>
          <w:tcPr>
            <w:tcW w:w="1292" w:type="dxa"/>
            <w:shd w:val="clear" w:color="auto" w:fill="auto"/>
          </w:tcPr>
          <w:p w14:paraId="3A39533E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443B557A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334B0F00" w14:textId="77777777" w:rsidR="00F621DF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618B3922" w14:textId="77777777" w:rsidR="00F621DF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351BA7CA" w14:textId="77777777" w:rsidR="00F621DF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0100D371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17BC4E79" w14:textId="77777777" w:rsidR="00F621DF" w:rsidRDefault="00F621DF" w:rsidP="00F621DF">
            <w:pPr>
              <w:jc w:val="center"/>
            </w:pPr>
          </w:p>
        </w:tc>
      </w:tr>
      <w:tr w:rsidR="00F621DF" w14:paraId="7536F480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67D34B27" w14:textId="53BAC447" w:rsidR="00F621DF" w:rsidRDefault="00F621DF" w:rsidP="00F621DF">
            <w:pPr>
              <w:jc w:val="center"/>
            </w:pPr>
            <w:r>
              <w:t>1:00</w:t>
            </w:r>
          </w:p>
        </w:tc>
        <w:tc>
          <w:tcPr>
            <w:tcW w:w="1292" w:type="dxa"/>
            <w:shd w:val="clear" w:color="auto" w:fill="auto"/>
          </w:tcPr>
          <w:p w14:paraId="2FF70CC5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33B1AB72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420B1200" w14:textId="3A2AEFC0" w:rsidR="00F621DF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3DBE5ED2" w14:textId="77777777" w:rsidR="00F621DF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4B486971" w14:textId="77777777" w:rsidR="00F621DF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3401F502" w14:textId="419751E5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4A212937" w14:textId="77777777" w:rsidR="00F621DF" w:rsidRDefault="00F621DF" w:rsidP="00F621DF">
            <w:pPr>
              <w:jc w:val="center"/>
            </w:pPr>
          </w:p>
        </w:tc>
      </w:tr>
      <w:tr w:rsidR="00F621DF" w14:paraId="0B5C7B5F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584EC451" w14:textId="6549C48E" w:rsidR="00F621DF" w:rsidRDefault="00F621DF" w:rsidP="00F621DF">
            <w:pPr>
              <w:jc w:val="center"/>
            </w:pPr>
            <w:r>
              <w:t>2:00</w:t>
            </w:r>
          </w:p>
        </w:tc>
        <w:tc>
          <w:tcPr>
            <w:tcW w:w="1292" w:type="dxa"/>
            <w:shd w:val="clear" w:color="auto" w:fill="auto"/>
          </w:tcPr>
          <w:p w14:paraId="60CE2DF7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60C65510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33BA3C14" w14:textId="1C3C7CC8" w:rsidR="00F621DF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0A9F8903" w14:textId="77777777" w:rsidR="00F621DF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2557DEFB" w14:textId="77777777" w:rsidR="00F621DF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37120113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48C01117" w14:textId="77777777" w:rsidR="00F621DF" w:rsidRDefault="00F621DF" w:rsidP="00F621DF">
            <w:pPr>
              <w:jc w:val="center"/>
            </w:pPr>
          </w:p>
        </w:tc>
      </w:tr>
      <w:tr w:rsidR="00F621DF" w14:paraId="1B9D88FC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75F5A115" w14:textId="79E01475" w:rsidR="00F621DF" w:rsidRDefault="00F621DF" w:rsidP="00F621DF">
            <w:pPr>
              <w:jc w:val="center"/>
            </w:pPr>
            <w:r>
              <w:t>3:00</w:t>
            </w:r>
          </w:p>
        </w:tc>
        <w:tc>
          <w:tcPr>
            <w:tcW w:w="1292" w:type="dxa"/>
            <w:shd w:val="clear" w:color="auto" w:fill="auto"/>
          </w:tcPr>
          <w:p w14:paraId="6B319DF5" w14:textId="66EEF41C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6985BF9B" w14:textId="0A39D00B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4B148409" w14:textId="3332F7AF" w:rsidR="00F621DF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6D1A283B" w14:textId="28F54190" w:rsidR="00F621DF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1F864CE8" w14:textId="5ECAC958" w:rsidR="00F621DF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7E41224A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23CD7210" w14:textId="77777777" w:rsidR="00F621DF" w:rsidRDefault="00F621DF" w:rsidP="00F621DF">
            <w:pPr>
              <w:jc w:val="center"/>
            </w:pPr>
          </w:p>
        </w:tc>
      </w:tr>
      <w:tr w:rsidR="00F621DF" w14:paraId="295B1060" w14:textId="77777777" w:rsidTr="00D83584">
        <w:trPr>
          <w:trHeight w:val="550"/>
        </w:trPr>
        <w:tc>
          <w:tcPr>
            <w:tcW w:w="1286" w:type="dxa"/>
            <w:shd w:val="clear" w:color="auto" w:fill="auto"/>
          </w:tcPr>
          <w:p w14:paraId="059CF5BB" w14:textId="010E9DBB" w:rsidR="00F621DF" w:rsidRDefault="00F621DF" w:rsidP="00F621DF">
            <w:pPr>
              <w:jc w:val="center"/>
            </w:pPr>
            <w:r>
              <w:t>4</w:t>
            </w:r>
            <w:r w:rsidR="00847E8D">
              <w:t>:</w:t>
            </w:r>
            <w:r w:rsidR="000B152B">
              <w:t>0</w:t>
            </w:r>
            <w:r w:rsidR="00134F7A">
              <w:t>0</w:t>
            </w:r>
          </w:p>
        </w:tc>
        <w:tc>
          <w:tcPr>
            <w:tcW w:w="1292" w:type="dxa"/>
            <w:shd w:val="clear" w:color="auto" w:fill="auto"/>
          </w:tcPr>
          <w:p w14:paraId="718BB3AA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17786B75" w14:textId="2575CC7F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01BF3429" w14:textId="77777777" w:rsidR="00F621DF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1F40B567" w14:textId="4554BC5B" w:rsidR="00F621DF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107C0637" w14:textId="156E7A14" w:rsidR="00F621DF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010735A4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0CA176E6" w14:textId="77777777" w:rsidR="00F621DF" w:rsidRDefault="00F621DF" w:rsidP="00F621DF">
            <w:pPr>
              <w:jc w:val="center"/>
            </w:pPr>
          </w:p>
        </w:tc>
      </w:tr>
      <w:tr w:rsidR="00F621DF" w14:paraId="3E0FD131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25900868" w14:textId="3B9F11BE" w:rsidR="00F621DF" w:rsidRDefault="00F621DF" w:rsidP="00F621DF">
            <w:pPr>
              <w:jc w:val="center"/>
            </w:pPr>
            <w:r>
              <w:t>5:</w:t>
            </w:r>
            <w:r w:rsidR="000A42E7">
              <w:t>00</w:t>
            </w:r>
          </w:p>
        </w:tc>
        <w:tc>
          <w:tcPr>
            <w:tcW w:w="1292" w:type="dxa"/>
            <w:shd w:val="clear" w:color="auto" w:fill="auto"/>
          </w:tcPr>
          <w:p w14:paraId="219F5197" w14:textId="6E4DCFD4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7809DAD7" w14:textId="431DEE5A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2D1D6F84" w14:textId="77777777" w:rsidR="00F621DF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5D4BF17E" w14:textId="4B9B0728" w:rsidR="00F621DF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457C671C" w14:textId="4A4DFDFF" w:rsidR="00F621DF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508C6C12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361AD2A5" w14:textId="77777777" w:rsidR="00F621DF" w:rsidRDefault="00F621DF" w:rsidP="00F621DF">
            <w:pPr>
              <w:jc w:val="center"/>
            </w:pPr>
          </w:p>
        </w:tc>
      </w:tr>
      <w:tr w:rsidR="00F621DF" w14:paraId="3FFDCF7D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7FD9290D" w14:textId="30B89310" w:rsidR="00F621DF" w:rsidRDefault="000B152B" w:rsidP="00F621DF">
            <w:pPr>
              <w:jc w:val="center"/>
            </w:pPr>
            <w:r>
              <w:t>6</w:t>
            </w:r>
            <w:r w:rsidR="00F621DF">
              <w:t>:</w:t>
            </w:r>
            <w:r>
              <w:t>0</w:t>
            </w:r>
            <w:r w:rsidR="00F621DF">
              <w:t>0</w:t>
            </w:r>
          </w:p>
        </w:tc>
        <w:tc>
          <w:tcPr>
            <w:tcW w:w="1292" w:type="dxa"/>
            <w:shd w:val="clear" w:color="auto" w:fill="auto"/>
          </w:tcPr>
          <w:p w14:paraId="4908D946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73842E84" w14:textId="77777777" w:rsidR="00F621DF" w:rsidRDefault="00F621DF" w:rsidP="00F621DF">
            <w:pPr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30F960DC" w14:textId="77777777" w:rsidR="00F621DF" w:rsidRDefault="00F621DF" w:rsidP="00F621DF">
            <w:pPr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6A05A8C4" w14:textId="77777777" w:rsidR="00F621DF" w:rsidRDefault="00F621DF" w:rsidP="00F621DF">
            <w:pPr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76286707" w14:textId="77777777" w:rsidR="00F621DF" w:rsidRDefault="00F621DF" w:rsidP="00F621DF">
            <w:pPr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0705731B" w14:textId="77777777" w:rsidR="00F621DF" w:rsidRDefault="00F621DF" w:rsidP="00F621DF">
            <w:pPr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771D7426" w14:textId="77777777" w:rsidR="00F621DF" w:rsidRDefault="00F621DF" w:rsidP="00F621DF">
            <w:pPr>
              <w:jc w:val="center"/>
            </w:pPr>
          </w:p>
        </w:tc>
      </w:tr>
      <w:tr w:rsidR="00781A35" w14:paraId="1A04864B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070DC7A7" w14:textId="65202A7A" w:rsidR="00781A35" w:rsidRDefault="000B152B" w:rsidP="00781A35">
            <w:pPr>
              <w:shd w:val="clear" w:color="auto" w:fill="FFFFFF" w:themeFill="background1"/>
              <w:jc w:val="center"/>
            </w:pPr>
            <w:r>
              <w:t>7</w:t>
            </w:r>
            <w:r w:rsidR="00781A35">
              <w:t>:</w:t>
            </w:r>
            <w:r w:rsidR="000A42E7">
              <w:t>00</w:t>
            </w:r>
          </w:p>
        </w:tc>
        <w:tc>
          <w:tcPr>
            <w:tcW w:w="1292" w:type="dxa"/>
            <w:shd w:val="clear" w:color="auto" w:fill="auto"/>
          </w:tcPr>
          <w:p w14:paraId="36B111F5" w14:textId="32E45A57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420AB800" w14:textId="709E92CD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3041A33B" w14:textId="43CF217E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611FCFFF" w14:textId="249B3074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1C7B4101" w14:textId="486151ED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3F799543" w14:textId="77777777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365FF346" w14:textId="77777777" w:rsidR="00781A35" w:rsidRDefault="00781A35" w:rsidP="00781A35">
            <w:pPr>
              <w:shd w:val="clear" w:color="auto" w:fill="FFFFFF" w:themeFill="background1"/>
              <w:jc w:val="center"/>
            </w:pPr>
          </w:p>
        </w:tc>
      </w:tr>
      <w:tr w:rsidR="00781A35" w14:paraId="19966621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3AA0B820" w14:textId="1223EE60" w:rsidR="00781A35" w:rsidRDefault="000B152B" w:rsidP="00781A35">
            <w:pPr>
              <w:shd w:val="clear" w:color="auto" w:fill="FFFFFF" w:themeFill="background1"/>
              <w:jc w:val="center"/>
            </w:pPr>
            <w:r>
              <w:t>8</w:t>
            </w:r>
            <w:r w:rsidR="00781A35">
              <w:t>:00</w:t>
            </w:r>
          </w:p>
        </w:tc>
        <w:tc>
          <w:tcPr>
            <w:tcW w:w="1292" w:type="dxa"/>
            <w:shd w:val="clear" w:color="auto" w:fill="auto"/>
          </w:tcPr>
          <w:p w14:paraId="42C4650A" w14:textId="6A07CD71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0364FA11" w14:textId="0E72B950" w:rsidR="00781A35" w:rsidRP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53DA11F3" w14:textId="77777777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6FEF84D2" w14:textId="77777777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52C75B8F" w14:textId="77777777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45104CBF" w14:textId="77777777" w:rsidR="00781A35" w:rsidRDefault="00781A35" w:rsidP="00781A35">
            <w:pPr>
              <w:shd w:val="clear" w:color="auto" w:fill="FFFFFF" w:themeFill="background1"/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1D5D2663" w14:textId="77777777" w:rsidR="00781A35" w:rsidRDefault="00781A35" w:rsidP="00781A35">
            <w:pPr>
              <w:shd w:val="clear" w:color="auto" w:fill="FFFFFF" w:themeFill="background1"/>
              <w:jc w:val="center"/>
            </w:pPr>
          </w:p>
        </w:tc>
      </w:tr>
      <w:tr w:rsidR="00F621DF" w14:paraId="6455AC08" w14:textId="77777777" w:rsidTr="00D83584">
        <w:trPr>
          <w:trHeight w:val="550"/>
        </w:trPr>
        <w:tc>
          <w:tcPr>
            <w:tcW w:w="1286" w:type="dxa"/>
            <w:shd w:val="clear" w:color="auto" w:fill="auto"/>
          </w:tcPr>
          <w:p w14:paraId="39D8C260" w14:textId="099F1E3B" w:rsidR="00F621DF" w:rsidRDefault="000B152B" w:rsidP="00326EA0">
            <w:pPr>
              <w:shd w:val="clear" w:color="auto" w:fill="FFFFFF" w:themeFill="background1"/>
              <w:jc w:val="center"/>
            </w:pPr>
            <w:r>
              <w:t>9</w:t>
            </w:r>
            <w:r w:rsidR="00F621DF">
              <w:t>:</w:t>
            </w:r>
            <w:r>
              <w:t>00</w:t>
            </w:r>
          </w:p>
        </w:tc>
        <w:tc>
          <w:tcPr>
            <w:tcW w:w="1292" w:type="dxa"/>
            <w:shd w:val="clear" w:color="auto" w:fill="auto"/>
          </w:tcPr>
          <w:p w14:paraId="4BA5B42B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2EFDA08D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53050D46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03DB1E49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0825808F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21C19D9B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1BC80ADE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</w:tr>
      <w:tr w:rsidR="00F621DF" w14:paraId="544DDA83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45B59063" w14:textId="525A1273" w:rsidR="00F621DF" w:rsidRDefault="000B152B" w:rsidP="00326EA0">
            <w:pPr>
              <w:shd w:val="clear" w:color="auto" w:fill="FFFFFF" w:themeFill="background1"/>
              <w:jc w:val="center"/>
            </w:pPr>
            <w:r>
              <w:t>10</w:t>
            </w:r>
            <w:r w:rsidR="00F621DF">
              <w:t>:00</w:t>
            </w:r>
          </w:p>
        </w:tc>
        <w:tc>
          <w:tcPr>
            <w:tcW w:w="1292" w:type="dxa"/>
            <w:shd w:val="clear" w:color="auto" w:fill="auto"/>
          </w:tcPr>
          <w:p w14:paraId="61710BDE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48E11EB0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7F631402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17039B46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00687A5D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432B0286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640CA61F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</w:tr>
      <w:tr w:rsidR="00F621DF" w14:paraId="0A33C36B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49C4B8F8" w14:textId="2C570D87" w:rsidR="00F621DF" w:rsidRDefault="000B152B" w:rsidP="00326EA0">
            <w:pPr>
              <w:shd w:val="clear" w:color="auto" w:fill="FFFFFF" w:themeFill="background1"/>
              <w:jc w:val="center"/>
            </w:pPr>
            <w:r>
              <w:t>11:00</w:t>
            </w:r>
          </w:p>
        </w:tc>
        <w:tc>
          <w:tcPr>
            <w:tcW w:w="1292" w:type="dxa"/>
            <w:shd w:val="clear" w:color="auto" w:fill="auto"/>
          </w:tcPr>
          <w:p w14:paraId="1AF8D2B8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56B8A167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0414CDFB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2D2EB654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74158B6E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7992EFC5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15055FAA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</w:tr>
      <w:tr w:rsidR="00F621DF" w14:paraId="14DA7ED1" w14:textId="77777777" w:rsidTr="00D83584">
        <w:trPr>
          <w:trHeight w:val="526"/>
        </w:trPr>
        <w:tc>
          <w:tcPr>
            <w:tcW w:w="1286" w:type="dxa"/>
            <w:shd w:val="clear" w:color="auto" w:fill="auto"/>
          </w:tcPr>
          <w:p w14:paraId="7EDC9E5C" w14:textId="7AE13C03" w:rsidR="00F621DF" w:rsidRDefault="000B152B" w:rsidP="00326EA0">
            <w:pPr>
              <w:shd w:val="clear" w:color="auto" w:fill="FFFFFF" w:themeFill="background1"/>
              <w:jc w:val="center"/>
            </w:pPr>
            <w:r>
              <w:t>12:00</w:t>
            </w:r>
          </w:p>
        </w:tc>
        <w:tc>
          <w:tcPr>
            <w:tcW w:w="1292" w:type="dxa"/>
            <w:shd w:val="clear" w:color="auto" w:fill="auto"/>
          </w:tcPr>
          <w:p w14:paraId="70B41BFE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48A2C0C1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5" w:type="dxa"/>
            <w:shd w:val="clear" w:color="auto" w:fill="auto"/>
          </w:tcPr>
          <w:p w14:paraId="26C99218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383" w:type="dxa"/>
            <w:shd w:val="clear" w:color="auto" w:fill="auto"/>
          </w:tcPr>
          <w:p w14:paraId="1DF65E5D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8" w:type="dxa"/>
            <w:shd w:val="clear" w:color="auto" w:fill="auto"/>
          </w:tcPr>
          <w:p w14:paraId="0F8EDFBE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88" w:type="dxa"/>
            <w:shd w:val="clear" w:color="auto" w:fill="auto"/>
          </w:tcPr>
          <w:p w14:paraId="772A3A36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  <w:tc>
          <w:tcPr>
            <w:tcW w:w="1297" w:type="dxa"/>
            <w:shd w:val="clear" w:color="auto" w:fill="auto"/>
          </w:tcPr>
          <w:p w14:paraId="2A0820AE" w14:textId="77777777" w:rsidR="00F621DF" w:rsidRDefault="00F621DF" w:rsidP="00326EA0">
            <w:pPr>
              <w:shd w:val="clear" w:color="auto" w:fill="FFFFFF" w:themeFill="background1"/>
              <w:jc w:val="center"/>
            </w:pPr>
          </w:p>
        </w:tc>
      </w:tr>
    </w:tbl>
    <w:p w14:paraId="547C2C0E" w14:textId="77777777" w:rsidR="008D589D" w:rsidRDefault="008D589D" w:rsidP="00326EA0">
      <w:pPr>
        <w:shd w:val="clear" w:color="auto" w:fill="FFFFFF" w:themeFill="background1"/>
        <w:jc w:val="center"/>
      </w:pPr>
    </w:p>
    <w:sectPr w:rsidR="008D589D" w:rsidSect="00730E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E063F" w14:textId="77777777" w:rsidR="009454B9" w:rsidRDefault="009454B9" w:rsidP="002379BD">
      <w:pPr>
        <w:spacing w:after="0" w:line="240" w:lineRule="auto"/>
      </w:pPr>
      <w:r>
        <w:separator/>
      </w:r>
    </w:p>
  </w:endnote>
  <w:endnote w:type="continuationSeparator" w:id="0">
    <w:p w14:paraId="5831127B" w14:textId="77777777" w:rsidR="009454B9" w:rsidRDefault="009454B9" w:rsidP="00237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61AB" w14:textId="77777777" w:rsidR="002379BD" w:rsidRDefault="002379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61AC" w14:textId="77777777" w:rsidR="002379BD" w:rsidRDefault="002379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61AE" w14:textId="77777777" w:rsidR="002379BD" w:rsidRDefault="002379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7DFE0" w14:textId="77777777" w:rsidR="009454B9" w:rsidRDefault="009454B9" w:rsidP="002379BD">
      <w:pPr>
        <w:spacing w:after="0" w:line="240" w:lineRule="auto"/>
      </w:pPr>
      <w:r>
        <w:separator/>
      </w:r>
    </w:p>
  </w:footnote>
  <w:footnote w:type="continuationSeparator" w:id="0">
    <w:p w14:paraId="3D9CE452" w14:textId="77777777" w:rsidR="009454B9" w:rsidRDefault="009454B9" w:rsidP="00237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61A9" w14:textId="77777777" w:rsidR="002379BD" w:rsidRDefault="002379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61AA" w14:textId="77777777" w:rsidR="002379BD" w:rsidRDefault="002379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61AD" w14:textId="77777777" w:rsidR="002379BD" w:rsidRDefault="002379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UyNjK3NDc1NjNU0lEKTi0uzszPAykwrQUAdreS8ywAAAA="/>
  </w:docVars>
  <w:rsids>
    <w:rsidRoot w:val="00F07F10"/>
    <w:rsid w:val="0002698A"/>
    <w:rsid w:val="00055EA5"/>
    <w:rsid w:val="00065A92"/>
    <w:rsid w:val="000A42E7"/>
    <w:rsid w:val="000B152B"/>
    <w:rsid w:val="000C4F51"/>
    <w:rsid w:val="000D09DB"/>
    <w:rsid w:val="00102ECA"/>
    <w:rsid w:val="001177E6"/>
    <w:rsid w:val="00134F7A"/>
    <w:rsid w:val="001540A5"/>
    <w:rsid w:val="001730BA"/>
    <w:rsid w:val="001F15C5"/>
    <w:rsid w:val="002012B3"/>
    <w:rsid w:val="002379BD"/>
    <w:rsid w:val="00267093"/>
    <w:rsid w:val="00296EDF"/>
    <w:rsid w:val="002C6382"/>
    <w:rsid w:val="002E3A9B"/>
    <w:rsid w:val="002F346B"/>
    <w:rsid w:val="002F4356"/>
    <w:rsid w:val="00326EA0"/>
    <w:rsid w:val="0033120C"/>
    <w:rsid w:val="003809F4"/>
    <w:rsid w:val="003A1CC4"/>
    <w:rsid w:val="003D630B"/>
    <w:rsid w:val="003E0ED2"/>
    <w:rsid w:val="003F576D"/>
    <w:rsid w:val="00444692"/>
    <w:rsid w:val="00451D4C"/>
    <w:rsid w:val="00467448"/>
    <w:rsid w:val="00477889"/>
    <w:rsid w:val="00493D65"/>
    <w:rsid w:val="004E287C"/>
    <w:rsid w:val="00516F5B"/>
    <w:rsid w:val="005A436E"/>
    <w:rsid w:val="005B0BD1"/>
    <w:rsid w:val="00653B89"/>
    <w:rsid w:val="00660203"/>
    <w:rsid w:val="006A0A27"/>
    <w:rsid w:val="00702AF3"/>
    <w:rsid w:val="00730E7F"/>
    <w:rsid w:val="00781A35"/>
    <w:rsid w:val="00794ABF"/>
    <w:rsid w:val="007F7228"/>
    <w:rsid w:val="00847E8D"/>
    <w:rsid w:val="008C0F8D"/>
    <w:rsid w:val="008D589D"/>
    <w:rsid w:val="009112D8"/>
    <w:rsid w:val="00915C13"/>
    <w:rsid w:val="00930001"/>
    <w:rsid w:val="009454B9"/>
    <w:rsid w:val="00946E94"/>
    <w:rsid w:val="00967F4A"/>
    <w:rsid w:val="00975FC0"/>
    <w:rsid w:val="00A25E6A"/>
    <w:rsid w:val="00A56CCA"/>
    <w:rsid w:val="00A73953"/>
    <w:rsid w:val="00AA0743"/>
    <w:rsid w:val="00AB5C4E"/>
    <w:rsid w:val="00AD1924"/>
    <w:rsid w:val="00B11CB9"/>
    <w:rsid w:val="00B95CA4"/>
    <w:rsid w:val="00BB7824"/>
    <w:rsid w:val="00BD1FD2"/>
    <w:rsid w:val="00C2000A"/>
    <w:rsid w:val="00C356AA"/>
    <w:rsid w:val="00C362DF"/>
    <w:rsid w:val="00C46BE7"/>
    <w:rsid w:val="00C73790"/>
    <w:rsid w:val="00D83584"/>
    <w:rsid w:val="00DA31AC"/>
    <w:rsid w:val="00DC6D9C"/>
    <w:rsid w:val="00E154AB"/>
    <w:rsid w:val="00EB3821"/>
    <w:rsid w:val="00F07F10"/>
    <w:rsid w:val="00F52879"/>
    <w:rsid w:val="00F621DF"/>
    <w:rsid w:val="00F76387"/>
    <w:rsid w:val="00FF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3619E"/>
  <w15:docId w15:val="{A548B546-D5FA-404A-8226-F8BBE705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7F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F1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07F1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7F1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3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379BD"/>
  </w:style>
  <w:style w:type="paragraph" w:styleId="Footer">
    <w:name w:val="footer"/>
    <w:basedOn w:val="Normal"/>
    <w:link w:val="FooterChar"/>
    <w:uiPriority w:val="99"/>
    <w:semiHidden/>
    <w:unhideWhenUsed/>
    <w:rsid w:val="0023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379BD"/>
  </w:style>
  <w:style w:type="table" w:styleId="TableGrid">
    <w:name w:val="Table Grid"/>
    <w:basedOn w:val="TableNormal"/>
    <w:uiPriority w:val="59"/>
    <w:unhideWhenUsed/>
    <w:rsid w:val="00BD1F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835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learningsuccesscenter@yu.edu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 Herskowitz</dc:creator>
  <cp:keywords/>
  <dc:description/>
  <cp:lastModifiedBy>Daphne Herskowitz</cp:lastModifiedBy>
  <cp:revision>51</cp:revision>
  <cp:lastPrinted>2022-03-16T14:11:00Z</cp:lastPrinted>
  <dcterms:created xsi:type="dcterms:W3CDTF">2022-02-23T16:08:00Z</dcterms:created>
  <dcterms:modified xsi:type="dcterms:W3CDTF">2022-09-15T18:12:00Z</dcterms:modified>
</cp:coreProperties>
</file>